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E57614" w14:textId="58D2C821" w:rsidR="00245E6C" w:rsidRDefault="00245E6C" w:rsidP="00245E6C">
      <w:r>
        <w:t>Consider the following Python function:</w:t>
      </w:r>
    </w:p>
    <w:p w14:paraId="32A43743" w14:textId="2954819E" w:rsidR="00245E6C" w:rsidRDefault="00245E6C" w:rsidP="00245E6C">
      <w:bookmarkStart w:id="0" w:name="OLE_LINK1"/>
      <w:r>
        <w:t>def f (x, y):</w:t>
      </w:r>
    </w:p>
    <w:p w14:paraId="5E3756DE" w14:textId="29FD45E5" w:rsidR="00245E6C" w:rsidRDefault="00245E6C" w:rsidP="00245E6C">
      <w:r>
        <w:t xml:space="preserve">return </w:t>
      </w:r>
      <w:proofErr w:type="spellStart"/>
      <w:r>
        <w:t>math.sin</w:t>
      </w:r>
      <w:proofErr w:type="spellEnd"/>
      <w:r>
        <w:t xml:space="preserve"> (x + y) + (x - y) ** 2 - 1.5 * x + 2.5 * y + 1</w:t>
      </w:r>
      <w:bookmarkEnd w:id="0"/>
    </w:p>
    <w:p w14:paraId="54081944" w14:textId="746F1E35" w:rsidR="00245E6C" w:rsidRDefault="00245E6C" w:rsidP="00245E6C">
      <w:r>
        <w:t>This implements the so-called McCormick function (see https://en.wikipedia.org/wiki/File:McCormick_function.pdf) sometimes used to test optimization strategies.</w:t>
      </w:r>
    </w:p>
    <w:p w14:paraId="7D08C3EB" w14:textId="65E6C40C" w:rsidR="00245E6C" w:rsidRDefault="00245E6C" w:rsidP="00245E6C">
      <w:r>
        <w:t>Your goal is to implement two numerical optimization methods that find the minimum of this function. For your reference, this minimum is found at:</w:t>
      </w:r>
    </w:p>
    <w:p w14:paraId="44F3ABC9" w14:textId="60FBF6AB" w:rsidR="00245E6C" w:rsidRDefault="00245E6C" w:rsidP="00245E6C">
      <w:r>
        <w:t xml:space="preserve">&gt;&gt;&gt; </w:t>
      </w:r>
      <w:proofErr w:type="gramStart"/>
      <w:r>
        <w:t>f(</w:t>
      </w:r>
      <w:proofErr w:type="gramEnd"/>
      <w:r>
        <w:t>-0.54719755, -1.54719755)</w:t>
      </w:r>
    </w:p>
    <w:p w14:paraId="7A54EBA1" w14:textId="3D32F70E" w:rsidR="00245E6C" w:rsidRDefault="00245E6C" w:rsidP="00245E6C">
      <w:r>
        <w:t>-1.9132229549810367</w:t>
      </w:r>
    </w:p>
    <w:p w14:paraId="215BA78E" w14:textId="77777777" w:rsidR="0091177C" w:rsidRDefault="0091177C" w:rsidP="00245E6C"/>
    <w:p w14:paraId="0F080A2F" w14:textId="1EE063A6" w:rsidR="00245E6C" w:rsidRDefault="00245E6C" w:rsidP="00245E6C">
      <w:r>
        <w:t>Here are your tasks:</w:t>
      </w:r>
    </w:p>
    <w:p w14:paraId="427B6B44" w14:textId="77777777" w:rsidR="00245E6C" w:rsidRDefault="00245E6C" w:rsidP="00245E6C">
      <w:r>
        <w:t xml:space="preserve">Implement a gradient descent algorithm to find the minimum of this function. Your algorithm should start with a learning rate of 1, and then implement the "bold driver" heuristic. That is, if the value of the objective function increases in an iteration, then you half the learning rate. If it decreases, multiply the learning rate by 1.1. The algorithm should be encapsulated within a procedure </w:t>
      </w:r>
      <w:proofErr w:type="spellStart"/>
      <w:r>
        <w:t>gd_optimize</w:t>
      </w:r>
      <w:proofErr w:type="spellEnd"/>
      <w:r>
        <w:t xml:space="preserve"> (a) where a is a NumPy array with two entries (the starting x and starting y). At the end of each iteration, your code should print out the value of the objective function. When the change in the objective function is less than 10e-20, the code should print out the current value for x and y and then exit. Run your procedure using </w:t>
      </w:r>
      <w:proofErr w:type="spellStart"/>
      <w:r>
        <w:t>gd_optimize</w:t>
      </w:r>
      <w:proofErr w:type="spellEnd"/>
      <w:r>
        <w:t xml:space="preserve"> (</w:t>
      </w:r>
      <w:proofErr w:type="spellStart"/>
      <w:proofErr w:type="gramStart"/>
      <w:r>
        <w:t>np.array</w:t>
      </w:r>
      <w:proofErr w:type="spellEnd"/>
      <w:proofErr w:type="gramEnd"/>
      <w:r>
        <w:t xml:space="preserve"> ([-0.2, -1.0])) and </w:t>
      </w:r>
      <w:proofErr w:type="spellStart"/>
      <w:r>
        <w:t>gd_optimize</w:t>
      </w:r>
      <w:proofErr w:type="spellEnd"/>
      <w:r>
        <w:t xml:space="preserve"> (</w:t>
      </w:r>
      <w:proofErr w:type="spellStart"/>
      <w:r>
        <w:t>np.array</w:t>
      </w:r>
      <w:proofErr w:type="spellEnd"/>
      <w:r>
        <w:t xml:space="preserve"> ([-0.5, -1.5])) and copy and paste your code and results here, in </w:t>
      </w:r>
      <w:proofErr w:type="spellStart"/>
      <w:r>
        <w:t>OwlSpace</w:t>
      </w:r>
      <w:proofErr w:type="spellEnd"/>
      <w:r>
        <w:t xml:space="preserve">. For your reference, my results are below. Note that first test gets stuck at a local minimum. </w:t>
      </w:r>
    </w:p>
    <w:p w14:paraId="13CEE067" w14:textId="77777777" w:rsidR="00245E6C" w:rsidRDefault="00245E6C" w:rsidP="00245E6C">
      <w:r>
        <w:t xml:space="preserve">Implement Newton's method to find the minimum of this function. This should be encapsulated within a procedure </w:t>
      </w:r>
      <w:proofErr w:type="spellStart"/>
      <w:r>
        <w:t>nm_optimize</w:t>
      </w:r>
      <w:proofErr w:type="spellEnd"/>
      <w:r>
        <w:t xml:space="preserve"> (a). Run your procedure using </w:t>
      </w:r>
      <w:proofErr w:type="spellStart"/>
      <w:r>
        <w:t>nm_optimize</w:t>
      </w:r>
      <w:proofErr w:type="spellEnd"/>
      <w:r>
        <w:t xml:space="preserve"> (</w:t>
      </w:r>
      <w:proofErr w:type="spellStart"/>
      <w:proofErr w:type="gramStart"/>
      <w:r>
        <w:t>np.array</w:t>
      </w:r>
      <w:proofErr w:type="spellEnd"/>
      <w:proofErr w:type="gramEnd"/>
      <w:r>
        <w:t xml:space="preserve"> ([-0.2, -1.0])) and </w:t>
      </w:r>
      <w:proofErr w:type="spellStart"/>
      <w:r>
        <w:t>nm_optimize</w:t>
      </w:r>
      <w:proofErr w:type="spellEnd"/>
      <w:r>
        <w:t xml:space="preserve"> (</w:t>
      </w:r>
      <w:proofErr w:type="spellStart"/>
      <w:r>
        <w:t>np.array</w:t>
      </w:r>
      <w:proofErr w:type="spellEnd"/>
      <w:r>
        <w:t xml:space="preserve"> ([-0.5, -1.5])) and copy and paste your code and results here, in </w:t>
      </w:r>
      <w:proofErr w:type="spellStart"/>
      <w:r>
        <w:t>OwlSpace</w:t>
      </w:r>
      <w:proofErr w:type="spellEnd"/>
      <w:r>
        <w:t>. For your reference, my results are below.</w:t>
      </w:r>
    </w:p>
    <w:p w14:paraId="02839AF3" w14:textId="77777777" w:rsidR="00245E6C" w:rsidRDefault="00245E6C" w:rsidP="00245E6C">
      <w:r>
        <w:t xml:space="preserve">Note that these codes are not long. My gradient descent code has a body that is 11 lines long (plus two additional one-line functions that compute the gradient). My Newton's method code is seven lines long (plus four additional one-line functions). Also note that </w:t>
      </w:r>
      <w:proofErr w:type="spellStart"/>
      <w:r>
        <w:t>np.linalg.inv</w:t>
      </w:r>
      <w:proofErr w:type="spellEnd"/>
      <w:r>
        <w:t xml:space="preserve"> () takes the inverse of a matrix, </w:t>
      </w:r>
      <w:proofErr w:type="spellStart"/>
      <w:proofErr w:type="gramStart"/>
      <w:r>
        <w:t>np.transpose</w:t>
      </w:r>
      <w:proofErr w:type="spellEnd"/>
      <w:proofErr w:type="gramEnd"/>
      <w:r>
        <w:t xml:space="preserve"> () transposes a matrix, and np.dot () multiplies two matrices/vectors/combinations thereof.</w:t>
      </w:r>
    </w:p>
    <w:p w14:paraId="0DDC135A" w14:textId="77777777" w:rsidR="00245E6C" w:rsidRDefault="00245E6C" w:rsidP="00245E6C">
      <w:bookmarkStart w:id="1" w:name="_GoBack"/>
      <w:bookmarkEnd w:id="1"/>
    </w:p>
    <w:p w14:paraId="4EDF2A94" w14:textId="77777777" w:rsidR="00245E6C" w:rsidRDefault="00245E6C" w:rsidP="00245E6C">
      <w:r>
        <w:t>My results:</w:t>
      </w:r>
    </w:p>
    <w:p w14:paraId="62715A29" w14:textId="77777777" w:rsidR="00245E6C" w:rsidRDefault="00245E6C" w:rsidP="00245E6C"/>
    <w:p w14:paraId="319CD467" w14:textId="77777777" w:rsidR="00245E6C" w:rsidRDefault="00245E6C" w:rsidP="00245E6C">
      <w:r>
        <w:t xml:space="preserve">&gt;&gt;&gt; </w:t>
      </w:r>
      <w:proofErr w:type="spellStart"/>
      <w:r>
        <w:t>gd_optimize</w:t>
      </w:r>
      <w:proofErr w:type="spellEnd"/>
      <w:r>
        <w:t xml:space="preserve"> (</w:t>
      </w:r>
      <w:proofErr w:type="spellStart"/>
      <w:proofErr w:type="gramStart"/>
      <w:r>
        <w:t>np.array</w:t>
      </w:r>
      <w:proofErr w:type="spellEnd"/>
      <w:proofErr w:type="gramEnd"/>
      <w:r>
        <w:t xml:space="preserve"> ([-0.2, -1.0]))</w:t>
      </w:r>
    </w:p>
    <w:p w14:paraId="688D3068" w14:textId="77777777" w:rsidR="00245E6C" w:rsidRDefault="00245E6C" w:rsidP="00245E6C"/>
    <w:p w14:paraId="0B870071" w14:textId="77777777" w:rsidR="00245E6C" w:rsidRDefault="00245E6C" w:rsidP="00245E6C">
      <w:r>
        <w:t>-1.87282722794</w:t>
      </w:r>
    </w:p>
    <w:p w14:paraId="5528AFCA" w14:textId="77777777" w:rsidR="00245E6C" w:rsidRDefault="00245E6C" w:rsidP="00245E6C"/>
    <w:p w14:paraId="14ECAFD4" w14:textId="77777777" w:rsidR="00245E6C" w:rsidRDefault="00245E6C" w:rsidP="00245E6C">
      <w:r>
        <w:t>-1.48115354629</w:t>
      </w:r>
    </w:p>
    <w:p w14:paraId="57220A84" w14:textId="77777777" w:rsidR="00245E6C" w:rsidRDefault="00245E6C" w:rsidP="00245E6C"/>
    <w:p w14:paraId="4FFA5420" w14:textId="77777777" w:rsidR="00245E6C" w:rsidRDefault="00245E6C" w:rsidP="00245E6C">
      <w:r>
        <w:t>-1.80492099531</w:t>
      </w:r>
    </w:p>
    <w:p w14:paraId="517A3839" w14:textId="77777777" w:rsidR="00245E6C" w:rsidRDefault="00245E6C" w:rsidP="00245E6C"/>
    <w:p w14:paraId="58CBD26D" w14:textId="77777777" w:rsidR="00245E6C" w:rsidRDefault="00245E6C" w:rsidP="00245E6C">
      <w:r>
        <w:t>-1.7873866234</w:t>
      </w:r>
    </w:p>
    <w:p w14:paraId="1E5472C5" w14:textId="77777777" w:rsidR="00245E6C" w:rsidRDefault="00245E6C" w:rsidP="00245E6C"/>
    <w:p w14:paraId="28C3BADF" w14:textId="77777777" w:rsidR="00245E6C" w:rsidRDefault="00245E6C" w:rsidP="00245E6C">
      <w:r>
        <w:t>-1.78924994303</w:t>
      </w:r>
    </w:p>
    <w:p w14:paraId="77E4C58A" w14:textId="77777777" w:rsidR="00245E6C" w:rsidRDefault="00245E6C" w:rsidP="00245E6C"/>
    <w:p w14:paraId="1E7B38BE" w14:textId="77777777" w:rsidR="00245E6C" w:rsidRDefault="00245E6C" w:rsidP="00245E6C">
      <w:r>
        <w:t>-1.79005851324</w:t>
      </w:r>
    </w:p>
    <w:p w14:paraId="783CA35E" w14:textId="77777777" w:rsidR="00245E6C" w:rsidRDefault="00245E6C" w:rsidP="00245E6C"/>
    <w:p w14:paraId="49543EE4" w14:textId="77777777" w:rsidR="00245E6C" w:rsidRDefault="00245E6C" w:rsidP="00245E6C">
      <w:r>
        <w:t>-1.79035784931</w:t>
      </w:r>
    </w:p>
    <w:p w14:paraId="3FFD807A" w14:textId="77777777" w:rsidR="00245E6C" w:rsidRDefault="00245E6C" w:rsidP="00245E6C"/>
    <w:p w14:paraId="7B36A561" w14:textId="77777777" w:rsidR="00245E6C" w:rsidRDefault="00245E6C" w:rsidP="00245E6C">
      <w:r>
        <w:t>-1.79044716196</w:t>
      </w:r>
    </w:p>
    <w:p w14:paraId="7A736B01" w14:textId="77777777" w:rsidR="00245E6C" w:rsidRDefault="00245E6C" w:rsidP="00245E6C"/>
    <w:p w14:paraId="38DCED70" w14:textId="77777777" w:rsidR="00245E6C" w:rsidRDefault="00245E6C" w:rsidP="00245E6C">
      <w:r>
        <w:t>-1.79046668309</w:t>
      </w:r>
    </w:p>
    <w:p w14:paraId="0E8DC712" w14:textId="77777777" w:rsidR="00245E6C" w:rsidRDefault="00245E6C" w:rsidP="00245E6C"/>
    <w:p w14:paraId="701AA7CC" w14:textId="77777777" w:rsidR="00245E6C" w:rsidRDefault="00245E6C" w:rsidP="00245E6C">
      <w:r>
        <w:t>-1.79046923087</w:t>
      </w:r>
    </w:p>
    <w:p w14:paraId="49A42808" w14:textId="77777777" w:rsidR="00245E6C" w:rsidRDefault="00245E6C" w:rsidP="00245E6C"/>
    <w:p w14:paraId="39A09C8A" w14:textId="77777777" w:rsidR="00245E6C" w:rsidRDefault="00245E6C" w:rsidP="00245E6C">
      <w:r>
        <w:t>-1.79046931641</w:t>
      </w:r>
    </w:p>
    <w:p w14:paraId="61A2279B" w14:textId="77777777" w:rsidR="00245E6C" w:rsidRDefault="00245E6C" w:rsidP="00245E6C"/>
    <w:p w14:paraId="24D65E78" w14:textId="77777777" w:rsidR="00245E6C" w:rsidRDefault="00245E6C" w:rsidP="00245E6C">
      <w:r>
        <w:t>-1.79046931016</w:t>
      </w:r>
    </w:p>
    <w:p w14:paraId="4EF2F06B" w14:textId="77777777" w:rsidR="00245E6C" w:rsidRDefault="00245E6C" w:rsidP="00245E6C"/>
    <w:p w14:paraId="58FE1601" w14:textId="77777777" w:rsidR="00245E6C" w:rsidRDefault="00245E6C" w:rsidP="00245E6C">
      <w:r>
        <w:t>-1.7904693107</w:t>
      </w:r>
    </w:p>
    <w:p w14:paraId="269F1C1A" w14:textId="77777777" w:rsidR="00245E6C" w:rsidRDefault="00245E6C" w:rsidP="00245E6C"/>
    <w:p w14:paraId="4105CEF6" w14:textId="77777777" w:rsidR="00245E6C" w:rsidRDefault="00245E6C" w:rsidP="00245E6C">
      <w:r>
        <w:t>-1.79046931095</w:t>
      </w:r>
    </w:p>
    <w:p w14:paraId="16E19214" w14:textId="77777777" w:rsidR="00245E6C" w:rsidRDefault="00245E6C" w:rsidP="00245E6C"/>
    <w:p w14:paraId="66ADD384" w14:textId="77777777" w:rsidR="00245E6C" w:rsidRDefault="00245E6C" w:rsidP="00245E6C">
      <w:r>
        <w:lastRenderedPageBreak/>
        <w:t>-1.79046931105</w:t>
      </w:r>
    </w:p>
    <w:p w14:paraId="35986F62" w14:textId="77777777" w:rsidR="00245E6C" w:rsidRDefault="00245E6C" w:rsidP="00245E6C"/>
    <w:p w14:paraId="33F5C2D1" w14:textId="77777777" w:rsidR="00245E6C" w:rsidRDefault="00245E6C" w:rsidP="00245E6C">
      <w:r>
        <w:t>-1.79046931108</w:t>
      </w:r>
    </w:p>
    <w:p w14:paraId="763F98F3" w14:textId="77777777" w:rsidR="00245E6C" w:rsidRDefault="00245E6C" w:rsidP="00245E6C"/>
    <w:p w14:paraId="00DB97FE" w14:textId="77777777" w:rsidR="00245E6C" w:rsidRDefault="00245E6C" w:rsidP="00245E6C">
      <w:r>
        <w:t>-1.79046931108</w:t>
      </w:r>
    </w:p>
    <w:p w14:paraId="0362AC8A" w14:textId="77777777" w:rsidR="00245E6C" w:rsidRDefault="00245E6C" w:rsidP="00245E6C"/>
    <w:p w14:paraId="7B81E5A0" w14:textId="77777777" w:rsidR="00245E6C" w:rsidRDefault="00245E6C" w:rsidP="00245E6C">
      <w:r>
        <w:t>-1.79046931108</w:t>
      </w:r>
    </w:p>
    <w:p w14:paraId="41531901" w14:textId="77777777" w:rsidR="00245E6C" w:rsidRDefault="00245E6C" w:rsidP="00245E6C"/>
    <w:p w14:paraId="2BF308EA" w14:textId="77777777" w:rsidR="00245E6C" w:rsidRDefault="00245E6C" w:rsidP="00245E6C">
      <w:r>
        <w:t>-1.79046931108</w:t>
      </w:r>
    </w:p>
    <w:p w14:paraId="25A9D2C6" w14:textId="77777777" w:rsidR="00245E6C" w:rsidRDefault="00245E6C" w:rsidP="00245E6C"/>
    <w:p w14:paraId="7F07C0A1" w14:textId="77777777" w:rsidR="00245E6C" w:rsidRDefault="00245E6C" w:rsidP="00245E6C">
      <w:r>
        <w:t>-1.79046931108</w:t>
      </w:r>
    </w:p>
    <w:p w14:paraId="6775E45C" w14:textId="77777777" w:rsidR="00245E6C" w:rsidRDefault="00245E6C" w:rsidP="00245E6C"/>
    <w:p w14:paraId="30C691A3" w14:textId="77777777" w:rsidR="00245E6C" w:rsidRDefault="00245E6C" w:rsidP="00245E6C">
      <w:r>
        <w:t>-1.79046931108</w:t>
      </w:r>
    </w:p>
    <w:p w14:paraId="4CCDE97D" w14:textId="77777777" w:rsidR="00245E6C" w:rsidRDefault="00245E6C" w:rsidP="00245E6C"/>
    <w:p w14:paraId="128340FF" w14:textId="77777777" w:rsidR="00245E6C" w:rsidRDefault="00245E6C" w:rsidP="00245E6C">
      <w:r>
        <w:t>-1.79046931108</w:t>
      </w:r>
    </w:p>
    <w:p w14:paraId="50612F48" w14:textId="77777777" w:rsidR="00245E6C" w:rsidRDefault="00245E6C" w:rsidP="00245E6C"/>
    <w:p w14:paraId="3B5FC349" w14:textId="77777777" w:rsidR="00245E6C" w:rsidRDefault="00245E6C" w:rsidP="00245E6C">
      <w:r>
        <w:t>[-0.43548187 -1.23548187]</w:t>
      </w:r>
    </w:p>
    <w:p w14:paraId="63D39119" w14:textId="77777777" w:rsidR="00245E6C" w:rsidRDefault="00245E6C" w:rsidP="00245E6C"/>
    <w:p w14:paraId="46725428" w14:textId="77777777" w:rsidR="00245E6C" w:rsidRDefault="00245E6C" w:rsidP="00245E6C">
      <w:r>
        <w:t xml:space="preserve"> </w:t>
      </w:r>
    </w:p>
    <w:p w14:paraId="2B1367D6" w14:textId="77777777" w:rsidR="00245E6C" w:rsidRDefault="00245E6C" w:rsidP="00245E6C"/>
    <w:p w14:paraId="22834666" w14:textId="77777777" w:rsidR="00245E6C" w:rsidRDefault="00245E6C" w:rsidP="00245E6C">
      <w:r>
        <w:t xml:space="preserve">&gt;&gt;&gt; </w:t>
      </w:r>
      <w:proofErr w:type="spellStart"/>
      <w:r>
        <w:t>gd_optimize</w:t>
      </w:r>
      <w:proofErr w:type="spellEnd"/>
      <w:r>
        <w:t xml:space="preserve"> (</w:t>
      </w:r>
      <w:proofErr w:type="spellStart"/>
      <w:proofErr w:type="gramStart"/>
      <w:r>
        <w:t>np.array</w:t>
      </w:r>
      <w:proofErr w:type="spellEnd"/>
      <w:proofErr w:type="gramEnd"/>
      <w:r>
        <w:t xml:space="preserve"> ([-0.5, -1.5]))</w:t>
      </w:r>
    </w:p>
    <w:p w14:paraId="21307FBD" w14:textId="77777777" w:rsidR="00245E6C" w:rsidRDefault="00245E6C" w:rsidP="00245E6C"/>
    <w:p w14:paraId="5CA1307A" w14:textId="77777777" w:rsidR="00245E6C" w:rsidRDefault="00245E6C" w:rsidP="00245E6C">
      <w:r>
        <w:t>-1.91092958058</w:t>
      </w:r>
    </w:p>
    <w:p w14:paraId="2ECDA8B7" w14:textId="77777777" w:rsidR="00245E6C" w:rsidRDefault="00245E6C" w:rsidP="00245E6C"/>
    <w:p w14:paraId="22CE39A4" w14:textId="77777777" w:rsidR="00245E6C" w:rsidRDefault="00245E6C" w:rsidP="00245E6C">
      <w:r>
        <w:t>-1.91146816749</w:t>
      </w:r>
    </w:p>
    <w:p w14:paraId="5C861527" w14:textId="77777777" w:rsidR="00245E6C" w:rsidRDefault="00245E6C" w:rsidP="00245E6C"/>
    <w:p w14:paraId="1EE66B70" w14:textId="77777777" w:rsidR="00245E6C" w:rsidRDefault="00245E6C" w:rsidP="00245E6C">
      <w:r>
        <w:t>-1.9110297007</w:t>
      </w:r>
    </w:p>
    <w:p w14:paraId="08B45B3E" w14:textId="77777777" w:rsidR="00245E6C" w:rsidRDefault="00245E6C" w:rsidP="00245E6C"/>
    <w:p w14:paraId="0A1D0BCE" w14:textId="77777777" w:rsidR="00245E6C" w:rsidRDefault="00245E6C" w:rsidP="00245E6C">
      <w:r>
        <w:t>-1.91322152817</w:t>
      </w:r>
    </w:p>
    <w:p w14:paraId="175A8CBE" w14:textId="77777777" w:rsidR="00245E6C" w:rsidRDefault="00245E6C" w:rsidP="00245E6C"/>
    <w:p w14:paraId="07D623A1" w14:textId="77777777" w:rsidR="00245E6C" w:rsidRDefault="00245E6C" w:rsidP="00245E6C">
      <w:r>
        <w:t>-1.91322292147</w:t>
      </w:r>
    </w:p>
    <w:p w14:paraId="3D21795B" w14:textId="77777777" w:rsidR="00245E6C" w:rsidRDefault="00245E6C" w:rsidP="00245E6C"/>
    <w:p w14:paraId="483975CB" w14:textId="77777777" w:rsidR="00245E6C" w:rsidRDefault="00245E6C" w:rsidP="00245E6C">
      <w:r>
        <w:t>-1.91322295258</w:t>
      </w:r>
    </w:p>
    <w:p w14:paraId="5F68CF80" w14:textId="77777777" w:rsidR="00245E6C" w:rsidRDefault="00245E6C" w:rsidP="00245E6C"/>
    <w:p w14:paraId="52ED4AC6" w14:textId="77777777" w:rsidR="00245E6C" w:rsidRDefault="00245E6C" w:rsidP="00245E6C">
      <w:r>
        <w:t>-1.91322295461</w:t>
      </w:r>
    </w:p>
    <w:p w14:paraId="745A6FA2" w14:textId="77777777" w:rsidR="00245E6C" w:rsidRDefault="00245E6C" w:rsidP="00245E6C"/>
    <w:p w14:paraId="4C7994A9" w14:textId="77777777" w:rsidR="00245E6C" w:rsidRDefault="00245E6C" w:rsidP="00245E6C">
      <w:r>
        <w:t>-1.91322295487</w:t>
      </w:r>
    </w:p>
    <w:p w14:paraId="6F48E624" w14:textId="77777777" w:rsidR="00245E6C" w:rsidRDefault="00245E6C" w:rsidP="00245E6C"/>
    <w:p w14:paraId="5AB1EF9C" w14:textId="77777777" w:rsidR="00245E6C" w:rsidRDefault="00245E6C" w:rsidP="00245E6C">
      <w:r>
        <w:t>-1.91322295493</w:t>
      </w:r>
    </w:p>
    <w:p w14:paraId="77420950" w14:textId="77777777" w:rsidR="00245E6C" w:rsidRDefault="00245E6C" w:rsidP="00245E6C"/>
    <w:p w14:paraId="3B6C3381" w14:textId="77777777" w:rsidR="00245E6C" w:rsidRDefault="00245E6C" w:rsidP="00245E6C">
      <w:r>
        <w:t>-1.91322295494</w:t>
      </w:r>
    </w:p>
    <w:p w14:paraId="4100B601" w14:textId="77777777" w:rsidR="00245E6C" w:rsidRDefault="00245E6C" w:rsidP="00245E6C"/>
    <w:p w14:paraId="53530B8B" w14:textId="77777777" w:rsidR="00245E6C" w:rsidRDefault="00245E6C" w:rsidP="00245E6C">
      <w:r>
        <w:t>-1.91322295494</w:t>
      </w:r>
    </w:p>
    <w:p w14:paraId="33EEC2C4" w14:textId="77777777" w:rsidR="00245E6C" w:rsidRDefault="00245E6C" w:rsidP="00245E6C"/>
    <w:p w14:paraId="69B2A8ED" w14:textId="77777777" w:rsidR="00245E6C" w:rsidRDefault="00245E6C" w:rsidP="00245E6C">
      <w:r>
        <w:t>-1.91322295498</w:t>
      </w:r>
    </w:p>
    <w:p w14:paraId="06077021" w14:textId="77777777" w:rsidR="00245E6C" w:rsidRDefault="00245E6C" w:rsidP="00245E6C"/>
    <w:p w14:paraId="66656845" w14:textId="77777777" w:rsidR="00245E6C" w:rsidRDefault="00245E6C" w:rsidP="00245E6C">
      <w:r>
        <w:t>-1.91322295498</w:t>
      </w:r>
    </w:p>
    <w:p w14:paraId="5B5E0771" w14:textId="77777777" w:rsidR="00245E6C" w:rsidRDefault="00245E6C" w:rsidP="00245E6C"/>
    <w:p w14:paraId="415054DD" w14:textId="77777777" w:rsidR="00245E6C" w:rsidRDefault="00245E6C" w:rsidP="00245E6C">
      <w:r>
        <w:t>-1.91322295498</w:t>
      </w:r>
    </w:p>
    <w:p w14:paraId="41D481D2" w14:textId="77777777" w:rsidR="00245E6C" w:rsidRDefault="00245E6C" w:rsidP="00245E6C"/>
    <w:p w14:paraId="10851F79" w14:textId="77777777" w:rsidR="00245E6C" w:rsidRDefault="00245E6C" w:rsidP="00245E6C">
      <w:r>
        <w:t>[-0.54719755 -1.54719755]</w:t>
      </w:r>
    </w:p>
    <w:p w14:paraId="5E1511B0" w14:textId="77777777" w:rsidR="00245E6C" w:rsidRDefault="00245E6C" w:rsidP="00245E6C"/>
    <w:p w14:paraId="695477A2" w14:textId="77777777" w:rsidR="00245E6C" w:rsidRDefault="00245E6C" w:rsidP="00245E6C">
      <w:r>
        <w:t xml:space="preserve"> </w:t>
      </w:r>
    </w:p>
    <w:p w14:paraId="687E74DD" w14:textId="77777777" w:rsidR="00245E6C" w:rsidRDefault="00245E6C" w:rsidP="00245E6C"/>
    <w:p w14:paraId="56563B85" w14:textId="77777777" w:rsidR="00245E6C" w:rsidRDefault="00245E6C" w:rsidP="00245E6C">
      <w:r>
        <w:t xml:space="preserve">&gt;&gt;&gt; </w:t>
      </w:r>
      <w:proofErr w:type="spellStart"/>
      <w:r>
        <w:t>nm_optimize</w:t>
      </w:r>
      <w:proofErr w:type="spellEnd"/>
      <w:r>
        <w:t xml:space="preserve"> (</w:t>
      </w:r>
      <w:proofErr w:type="spellStart"/>
      <w:proofErr w:type="gramStart"/>
      <w:r>
        <w:t>np.array</w:t>
      </w:r>
      <w:proofErr w:type="spellEnd"/>
      <w:proofErr w:type="gramEnd"/>
      <w:r>
        <w:t xml:space="preserve"> ([-0.2, -1.0]))</w:t>
      </w:r>
    </w:p>
    <w:p w14:paraId="4536331C" w14:textId="77777777" w:rsidR="00245E6C" w:rsidRDefault="00245E6C" w:rsidP="00245E6C"/>
    <w:p w14:paraId="4B539230" w14:textId="77777777" w:rsidR="00245E6C" w:rsidRDefault="00245E6C" w:rsidP="00245E6C">
      <w:r>
        <w:t>-1.91281352075</w:t>
      </w:r>
    </w:p>
    <w:p w14:paraId="601C0D2F" w14:textId="77777777" w:rsidR="00245E6C" w:rsidRDefault="00245E6C" w:rsidP="00245E6C"/>
    <w:p w14:paraId="2F32A46F" w14:textId="77777777" w:rsidR="00245E6C" w:rsidRDefault="00245E6C" w:rsidP="00245E6C">
      <w:r>
        <w:lastRenderedPageBreak/>
        <w:t>-1.91322291866</w:t>
      </w:r>
    </w:p>
    <w:p w14:paraId="44DB006E" w14:textId="77777777" w:rsidR="00245E6C" w:rsidRDefault="00245E6C" w:rsidP="00245E6C"/>
    <w:p w14:paraId="20AC4817" w14:textId="77777777" w:rsidR="00245E6C" w:rsidRDefault="00245E6C" w:rsidP="00245E6C">
      <w:r>
        <w:t>-1.91322295498</w:t>
      </w:r>
    </w:p>
    <w:p w14:paraId="0C5662D1" w14:textId="77777777" w:rsidR="00245E6C" w:rsidRDefault="00245E6C" w:rsidP="00245E6C"/>
    <w:p w14:paraId="691991D6" w14:textId="77777777" w:rsidR="00245E6C" w:rsidRDefault="00245E6C" w:rsidP="00245E6C">
      <w:r>
        <w:t>-1.91322295498</w:t>
      </w:r>
    </w:p>
    <w:p w14:paraId="14FCBB80" w14:textId="77777777" w:rsidR="00245E6C" w:rsidRDefault="00245E6C" w:rsidP="00245E6C"/>
    <w:p w14:paraId="3EB1E189" w14:textId="77777777" w:rsidR="00245E6C" w:rsidRDefault="00245E6C" w:rsidP="00245E6C">
      <w:r>
        <w:t>-1.91322295498</w:t>
      </w:r>
    </w:p>
    <w:p w14:paraId="49261BE9" w14:textId="77777777" w:rsidR="00245E6C" w:rsidRDefault="00245E6C" w:rsidP="00245E6C"/>
    <w:p w14:paraId="56099D00" w14:textId="77777777" w:rsidR="00245E6C" w:rsidRDefault="00245E6C" w:rsidP="00245E6C">
      <w:r>
        <w:t>-1.91322295498</w:t>
      </w:r>
    </w:p>
    <w:p w14:paraId="49D8DD4B" w14:textId="77777777" w:rsidR="00245E6C" w:rsidRDefault="00245E6C" w:rsidP="00245E6C"/>
    <w:p w14:paraId="1FAE6D5A" w14:textId="77777777" w:rsidR="00245E6C" w:rsidRDefault="00245E6C" w:rsidP="00245E6C">
      <w:r>
        <w:t>[-0.54719755 -1.54719755]</w:t>
      </w:r>
    </w:p>
    <w:p w14:paraId="01A5C6C7" w14:textId="77777777" w:rsidR="00245E6C" w:rsidRDefault="00245E6C" w:rsidP="00245E6C"/>
    <w:p w14:paraId="4FC772CB" w14:textId="77777777" w:rsidR="00245E6C" w:rsidRDefault="00245E6C" w:rsidP="00245E6C">
      <w:r>
        <w:t xml:space="preserve"> </w:t>
      </w:r>
    </w:p>
    <w:p w14:paraId="318BBFEC" w14:textId="77777777" w:rsidR="00245E6C" w:rsidRDefault="00245E6C" w:rsidP="00245E6C"/>
    <w:p w14:paraId="594E8E6F" w14:textId="77777777" w:rsidR="00245E6C" w:rsidRDefault="00245E6C" w:rsidP="00245E6C">
      <w:r>
        <w:t xml:space="preserve">&gt;&gt;&gt; </w:t>
      </w:r>
      <w:proofErr w:type="spellStart"/>
      <w:r>
        <w:t>nm_optimize</w:t>
      </w:r>
      <w:proofErr w:type="spellEnd"/>
      <w:r>
        <w:t xml:space="preserve"> (</w:t>
      </w:r>
      <w:proofErr w:type="spellStart"/>
      <w:proofErr w:type="gramStart"/>
      <w:r>
        <w:t>np.array</w:t>
      </w:r>
      <w:proofErr w:type="spellEnd"/>
      <w:proofErr w:type="gramEnd"/>
      <w:r>
        <w:t xml:space="preserve"> ([-0.5, -1.5]))</w:t>
      </w:r>
    </w:p>
    <w:p w14:paraId="35BB2007" w14:textId="77777777" w:rsidR="00245E6C" w:rsidRDefault="00245E6C" w:rsidP="00245E6C"/>
    <w:p w14:paraId="66C86F01" w14:textId="77777777" w:rsidR="00245E6C" w:rsidRDefault="00245E6C" w:rsidP="00245E6C">
      <w:r>
        <w:t>-1.91322090085</w:t>
      </w:r>
    </w:p>
    <w:p w14:paraId="325757A0" w14:textId="77777777" w:rsidR="00245E6C" w:rsidRDefault="00245E6C" w:rsidP="00245E6C"/>
    <w:p w14:paraId="5BC95BEE" w14:textId="77777777" w:rsidR="00245E6C" w:rsidRDefault="00245E6C" w:rsidP="00245E6C">
      <w:r>
        <w:t>-1.91322295498</w:t>
      </w:r>
    </w:p>
    <w:p w14:paraId="56D8AC40" w14:textId="77777777" w:rsidR="00245E6C" w:rsidRDefault="00245E6C" w:rsidP="00245E6C"/>
    <w:p w14:paraId="5154F794" w14:textId="77777777" w:rsidR="00245E6C" w:rsidRDefault="00245E6C" w:rsidP="00245E6C">
      <w:r>
        <w:t>-1.91322295498</w:t>
      </w:r>
    </w:p>
    <w:p w14:paraId="43AACAEC" w14:textId="77777777" w:rsidR="00245E6C" w:rsidRDefault="00245E6C" w:rsidP="00245E6C"/>
    <w:p w14:paraId="0A3797A1" w14:textId="77777777" w:rsidR="00245E6C" w:rsidRDefault="00245E6C" w:rsidP="00245E6C">
      <w:r>
        <w:t>-1.91322295498</w:t>
      </w:r>
    </w:p>
    <w:p w14:paraId="11C0B171" w14:textId="77777777" w:rsidR="00245E6C" w:rsidRDefault="00245E6C" w:rsidP="00245E6C"/>
    <w:p w14:paraId="2863E723" w14:textId="77777777" w:rsidR="00245E6C" w:rsidRDefault="00245E6C" w:rsidP="00245E6C">
      <w:r>
        <w:t>-1.91322295498</w:t>
      </w:r>
    </w:p>
    <w:p w14:paraId="1BA6EE34" w14:textId="77777777" w:rsidR="00245E6C" w:rsidRDefault="00245E6C" w:rsidP="00245E6C"/>
    <w:p w14:paraId="6E0CF51D" w14:textId="77777777" w:rsidR="00245E6C" w:rsidRDefault="00245E6C" w:rsidP="00245E6C">
      <w:r>
        <w:t>[-0.54719755 -1.54719755]</w:t>
      </w:r>
    </w:p>
    <w:p w14:paraId="02244A88" w14:textId="77777777" w:rsidR="00245E6C" w:rsidRDefault="00245E6C" w:rsidP="00245E6C"/>
    <w:p w14:paraId="63F894A0" w14:textId="77777777" w:rsidR="00946626" w:rsidRDefault="00946626"/>
    <w:sectPr w:rsidR="00946626" w:rsidSect="001D0BA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8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zNjUzNzAwMjU3NTRX0lEKTi0uzszPAykwqgUAeRwBlSwAAAA="/>
  </w:docVars>
  <w:rsids>
    <w:rsidRoot w:val="006A6216"/>
    <w:rsid w:val="001D0BA1"/>
    <w:rsid w:val="00245E6C"/>
    <w:rsid w:val="00411024"/>
    <w:rsid w:val="006A6216"/>
    <w:rsid w:val="0091177C"/>
    <w:rsid w:val="00946626"/>
    <w:rsid w:val="00B31F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DB057"/>
  <w15:chartTrackingRefBased/>
  <w15:docId w15:val="{A03234BB-2D2F-4F0D-B3D9-76515CC0C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411024"/>
    <w:pPr>
      <w:spacing w:after="0" w:line="240" w:lineRule="auto"/>
    </w:pPr>
    <w:rPr>
      <w:rFonts w:ascii="Microsoft YaHei UI" w:eastAsia="Microsoft YaHei UI"/>
      <w:sz w:val="18"/>
      <w:szCs w:val="18"/>
    </w:rPr>
  </w:style>
  <w:style w:type="character" w:customStyle="1" w:styleId="a4">
    <w:name w:val="批注框文本 字符"/>
    <w:basedOn w:val="a0"/>
    <w:link w:val="a3"/>
    <w:uiPriority w:val="99"/>
    <w:semiHidden/>
    <w:rsid w:val="00411024"/>
    <w:rPr>
      <w:rFonts w:ascii="Microsoft YaHei UI" w:eastAsia="Microsoft YaHei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0869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3</TotalTime>
  <Pages>1</Pages>
  <Words>489</Words>
  <Characters>2790</Characters>
  <Application>Microsoft Office Word</Application>
  <DocSecurity>0</DocSecurity>
  <Lines>23</Lines>
  <Paragraphs>6</Paragraphs>
  <ScaleCrop>false</ScaleCrop>
  <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tin Liu</dc:creator>
  <cp:keywords/>
  <dc:description/>
  <cp:lastModifiedBy>Destin Liu</cp:lastModifiedBy>
  <cp:revision>4</cp:revision>
  <cp:lastPrinted>2018-02-21T02:45:00Z</cp:lastPrinted>
  <dcterms:created xsi:type="dcterms:W3CDTF">2018-02-20T21:27:00Z</dcterms:created>
  <dcterms:modified xsi:type="dcterms:W3CDTF">2018-02-23T05:49:00Z</dcterms:modified>
</cp:coreProperties>
</file>